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CDB78" w14:textId="500D10D6" w:rsidR="00FD2F1D" w:rsidRPr="00FD2F1D" w:rsidRDefault="00FD2F1D" w:rsidP="00FD2F1D">
      <w:pPr>
        <w:jc w:val="center"/>
        <w:rPr>
          <w:rFonts w:ascii="Times New Roman" w:eastAsia="宋体" w:hAnsi="Times New Roman" w:cs="Times New Roman"/>
          <w:b/>
          <w:bCs/>
          <w:sz w:val="32"/>
          <w:szCs w:val="32"/>
        </w:rPr>
      </w:pPr>
      <w:bookmarkStart w:id="0" w:name="OLE_LINK8"/>
      <w:r w:rsidRPr="00FD2F1D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松浦</w:t>
      </w:r>
      <w:r w:rsidRPr="00FD2F1D">
        <w:rPr>
          <w:rFonts w:ascii="Times New Roman" w:eastAsia="宋体" w:hAnsi="Times New Roman" w:cs="Times New Roman" w:hint="eastAsia"/>
          <w:b/>
          <w:bCs/>
          <w:sz w:val="32"/>
          <w:szCs w:val="32"/>
        </w:rPr>
        <w:t xml:space="preserve"> </w:t>
      </w:r>
      <w:r w:rsidRPr="00FD2F1D">
        <w:rPr>
          <w:rFonts w:ascii="Times New Roman" w:eastAsia="宋体" w:hAnsi="Times New Roman" w:cs="Times New Roman"/>
          <w:b/>
          <w:bCs/>
          <w:sz w:val="32"/>
          <w:szCs w:val="32"/>
        </w:rPr>
        <w:t xml:space="preserve">MC-510V </w:t>
      </w:r>
      <w:r w:rsidRPr="00FD2F1D">
        <w:rPr>
          <w:rFonts w:ascii="Times New Roman" w:eastAsia="宋体" w:hAnsi="Times New Roman" w:cs="Times New Roman" w:hint="eastAsia"/>
          <w:b/>
          <w:bCs/>
          <w:sz w:val="32"/>
          <w:szCs w:val="32"/>
        </w:rPr>
        <w:t>加工中心参数</w:t>
      </w:r>
    </w:p>
    <w:bookmarkEnd w:id="0"/>
    <w:p w14:paraId="204BD309" w14:textId="77777777" w:rsidR="00FD2F1D" w:rsidRDefault="00FD2F1D" w:rsidP="00FD2F1D">
      <w:pPr>
        <w:jc w:val="center"/>
        <w:rPr>
          <w:rFonts w:ascii="Times New Roman" w:eastAsia="宋体" w:hAnsi="Times New Roman" w:cs="Times New Roman"/>
          <w:sz w:val="24"/>
          <w:szCs w:val="24"/>
        </w:rPr>
      </w:pPr>
    </w:p>
    <w:p w14:paraId="579BC089" w14:textId="309D84D0" w:rsidR="00FD2F1D" w:rsidRPr="00AE026B" w:rsidRDefault="00FD2F1D" w:rsidP="00FD2F1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hAnsi="Times New Roman" w:cs="Times New Roman"/>
        </w:rPr>
        <w:drawing>
          <wp:inline distT="0" distB="0" distL="0" distR="0" wp14:anchorId="113A49E6" wp14:editId="0431ADC9">
            <wp:extent cx="3360479" cy="2520000"/>
            <wp:effectExtent l="38100" t="38100" r="30480" b="33020"/>
            <wp:docPr id="1" name="图片 1" descr="Used Matsuura MC 510 V CNC Vertical Machining Centre Used machines - Exapro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Used Matsuura MC 510 V CNC Vertical Machining Centre Used machines - Exapro"/>
                    <pic:cNvPicPr>
                      <a:picLocks noChangeAspect="1" noChangeArrowheads="1"/>
                    </pic:cNvPicPr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60479" cy="2520000"/>
                    </a:xfrm>
                    <a:prstGeom prst="rect">
                      <a:avLst/>
                    </a:prstGeom>
                    <a:noFill/>
                    <a:ln w="28575"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0D3636E4" w14:textId="77777777" w:rsidR="00FD2F1D" w:rsidRDefault="00FD2F1D" w:rsidP="00FD2F1D">
      <w:pPr>
        <w:spacing w:after="0"/>
        <w:jc w:val="center"/>
        <w:rPr>
          <w:rFonts w:ascii="Times New Roman" w:eastAsia="宋体" w:hAnsi="Times New Roman" w:cs="Times New Roman"/>
          <w:sz w:val="24"/>
          <w:szCs w:val="24"/>
        </w:rPr>
      </w:pPr>
      <w:bookmarkStart w:id="1" w:name="_Hlk103849578"/>
      <w:r>
        <w:rPr>
          <w:rFonts w:ascii="Times New Roman" w:eastAsia="宋体" w:hAnsi="Times New Roman" w:cs="Times New Roman" w:hint="eastAsia"/>
          <w:sz w:val="24"/>
          <w:szCs w:val="24"/>
        </w:rPr>
        <w:t>图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1. </w:t>
      </w:r>
      <w:bookmarkStart w:id="2" w:name="OLE_LINK7"/>
      <w:r w:rsidRPr="00997285">
        <w:rPr>
          <w:rFonts w:ascii="Times New Roman" w:eastAsia="宋体" w:hAnsi="Times New Roman" w:cs="Times New Roman" w:hint="eastAsia"/>
          <w:sz w:val="24"/>
          <w:szCs w:val="24"/>
        </w:rPr>
        <w:t>松浦</w:t>
      </w:r>
      <w:r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 xml:space="preserve">MC-510V </w:t>
      </w:r>
      <w:r>
        <w:rPr>
          <w:rFonts w:ascii="Times New Roman" w:eastAsia="宋体" w:hAnsi="Times New Roman" w:cs="Times New Roman" w:hint="eastAsia"/>
          <w:sz w:val="24"/>
          <w:szCs w:val="24"/>
        </w:rPr>
        <w:t>加工中心</w:t>
      </w:r>
      <w:bookmarkEnd w:id="2"/>
    </w:p>
    <w:bookmarkEnd w:id="1"/>
    <w:p w14:paraId="73E48A9D" w14:textId="77777777" w:rsidR="00FD2F1D" w:rsidRPr="00AE026B" w:rsidRDefault="00FD2F1D" w:rsidP="00FD2F1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(</w:t>
      </w:r>
      <w:r>
        <w:rPr>
          <w:rFonts w:ascii="Times New Roman" w:eastAsia="宋体" w:hAnsi="Times New Roman" w:cs="Times New Roman" w:hint="eastAsia"/>
          <w:sz w:val="24"/>
          <w:szCs w:val="24"/>
        </w:rPr>
        <w:t>图片来源：</w:t>
      </w:r>
      <w:r w:rsidRPr="00AE026B">
        <w:rPr>
          <w:rFonts w:ascii="Times New Roman" w:eastAsia="宋体" w:hAnsi="Times New Roman" w:cs="Times New Roman"/>
          <w:sz w:val="24"/>
          <w:szCs w:val="24"/>
        </w:rPr>
        <w:t>https://www.exapro.com/matsuura-mc-510-v-p80904072/)</w:t>
      </w:r>
    </w:p>
    <w:p w14:paraId="21A6954F" w14:textId="77777777" w:rsidR="00FD2F1D" w:rsidRPr="00AE026B" w:rsidRDefault="00FD2F1D" w:rsidP="00FD2F1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hAnsi="Times New Roman" w:cs="Times New Roman"/>
        </w:rPr>
        <w:drawing>
          <wp:inline distT="0" distB="0" distL="0" distR="0" wp14:anchorId="00E4B876" wp14:editId="6185426F">
            <wp:extent cx="3420000" cy="3420000"/>
            <wp:effectExtent l="0" t="0" r="9525" b="952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0000" cy="3420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BABD50" w14:textId="77777777" w:rsidR="00FD2F1D" w:rsidRDefault="00FD2F1D" w:rsidP="00FD2F1D">
      <w:pPr>
        <w:spacing w:after="0"/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E00BB">
        <w:rPr>
          <w:rFonts w:ascii="Times New Roman" w:eastAsia="宋体" w:hAnsi="Times New Roman" w:cs="Times New Roman" w:hint="eastAsia"/>
          <w:sz w:val="24"/>
          <w:szCs w:val="24"/>
        </w:rPr>
        <w:t>图</w:t>
      </w:r>
      <w:r w:rsidRPr="00AE00BB">
        <w:rPr>
          <w:rFonts w:ascii="Times New Roman" w:eastAsia="宋体" w:hAnsi="Times New Roman" w:cs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cs="Times New Roman"/>
          <w:sz w:val="24"/>
          <w:szCs w:val="24"/>
        </w:rPr>
        <w:t>2</w:t>
      </w:r>
      <w:r w:rsidRPr="00AE00BB">
        <w:rPr>
          <w:rFonts w:ascii="Times New Roman" w:eastAsia="宋体" w:hAnsi="Times New Roman" w:cs="Times New Roman" w:hint="eastAsia"/>
          <w:sz w:val="24"/>
          <w:szCs w:val="24"/>
        </w:rPr>
        <w:t xml:space="preserve">. </w:t>
      </w:r>
      <w:bookmarkStart w:id="3" w:name="OLE_LINK4"/>
      <w:r w:rsidRPr="00AE00BB">
        <w:rPr>
          <w:rFonts w:ascii="Times New Roman" w:eastAsia="宋体" w:hAnsi="Times New Roman" w:cs="Times New Roman" w:hint="eastAsia"/>
          <w:sz w:val="24"/>
          <w:szCs w:val="24"/>
        </w:rPr>
        <w:t>松浦</w:t>
      </w:r>
      <w:r w:rsidRPr="00AE00BB">
        <w:rPr>
          <w:rFonts w:ascii="Times New Roman" w:eastAsia="宋体" w:hAnsi="Times New Roman" w:cs="Times New Roman" w:hint="eastAsia"/>
          <w:sz w:val="24"/>
          <w:szCs w:val="24"/>
        </w:rPr>
        <w:t xml:space="preserve"> MC-510V </w:t>
      </w:r>
      <w:bookmarkEnd w:id="3"/>
      <w:r w:rsidRPr="00AE00BB">
        <w:rPr>
          <w:rFonts w:ascii="Times New Roman" w:eastAsia="宋体" w:hAnsi="Times New Roman" w:cs="Times New Roman" w:hint="eastAsia"/>
          <w:sz w:val="24"/>
          <w:szCs w:val="24"/>
        </w:rPr>
        <w:t>加工中心</w:t>
      </w:r>
      <w:r>
        <w:rPr>
          <w:rFonts w:ascii="Times New Roman" w:eastAsia="宋体" w:hAnsi="Times New Roman" w:cs="Times New Roman" w:hint="eastAsia"/>
          <w:sz w:val="24"/>
          <w:szCs w:val="24"/>
        </w:rPr>
        <w:t>、工作台及被加工零件</w:t>
      </w:r>
    </w:p>
    <w:p w14:paraId="2CFD4FB9" w14:textId="77777777" w:rsidR="00FD2F1D" w:rsidRPr="00AE026B" w:rsidRDefault="00FD2F1D" w:rsidP="00FD2F1D">
      <w:pPr>
        <w:jc w:val="center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(</w:t>
      </w:r>
      <w:r>
        <w:rPr>
          <w:rFonts w:ascii="Times New Roman" w:eastAsia="宋体" w:hAnsi="Times New Roman" w:cs="Times New Roman" w:hint="eastAsia"/>
          <w:sz w:val="24"/>
          <w:szCs w:val="24"/>
        </w:rPr>
        <w:t>图片来源：</w:t>
      </w:r>
      <w:r w:rsidRPr="00AE026B">
        <w:rPr>
          <w:rFonts w:ascii="Times New Roman" w:hAnsi="Times New Roman" w:cs="Times New Roman"/>
        </w:rPr>
        <w:t xml:space="preserve"> </w:t>
      </w:r>
      <w:r w:rsidRPr="00AE026B">
        <w:rPr>
          <w:rFonts w:ascii="Times New Roman" w:eastAsia="宋体" w:hAnsi="Times New Roman" w:cs="Times New Roman"/>
          <w:sz w:val="24"/>
          <w:szCs w:val="24"/>
        </w:rPr>
        <w:t>https://www.matsuurausa.com/matsuura-usa-customer-supports-intrepid-fallen-heroes-fund-30-year-old-mc-510v-vertical-machining-center/)</w:t>
      </w:r>
    </w:p>
    <w:p w14:paraId="0CE845C0" w14:textId="42515CFA" w:rsidR="00FD2F1D" w:rsidRPr="000E7F12" w:rsidRDefault="00FD2F1D" w:rsidP="00FD2F1D">
      <w:pPr>
        <w:jc w:val="both"/>
        <w:rPr>
          <w:rFonts w:ascii="Times New Roman" w:eastAsia="宋体" w:hAnsi="Times New Roman" w:cs="Times New Roman"/>
          <w:b/>
          <w:bCs/>
          <w:sz w:val="24"/>
          <w:szCs w:val="24"/>
        </w:rPr>
      </w:pPr>
      <w:bookmarkStart w:id="4" w:name="OLE_LINK5"/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Pr="0078265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松浦</w:t>
      </w:r>
      <w:r w:rsidRPr="0078265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MC-510V</w:t>
      </w:r>
      <w:r w:rsidRPr="000E7F12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加工中心参数说明</w:t>
      </w: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1</w:t>
      </w:r>
      <w:bookmarkEnd w:id="4"/>
      <w:r w:rsidRPr="000E7F12">
        <w:rPr>
          <w:rFonts w:ascii="Times New Roman" w:eastAsia="宋体" w:hAnsi="Times New Roman" w:cs="Times New Roman"/>
          <w:b/>
          <w:bCs/>
          <w:sz w:val="24"/>
          <w:szCs w:val="24"/>
        </w:rPr>
        <w:t>（</w:t>
      </w:r>
      <w:r w:rsidRPr="000E7F12">
        <w:rPr>
          <w:rFonts w:ascii="Times New Roman" w:eastAsia="宋体" w:hAnsi="Times New Roman" w:cs="Times New Roman"/>
          <w:b/>
          <w:bCs/>
          <w:sz w:val="24"/>
          <w:szCs w:val="24"/>
        </w:rPr>
        <w:t>https://www.exapro.com/matsuura-mc-510v-p210628048/</w:t>
      </w:r>
      <w:r w:rsidRPr="000E7F12">
        <w:rPr>
          <w:rFonts w:ascii="Times New Roman" w:eastAsia="宋体" w:hAnsi="Times New Roman" w:cs="Times New Roman"/>
          <w:b/>
          <w:bCs/>
          <w:sz w:val="24"/>
          <w:szCs w:val="24"/>
        </w:rPr>
        <w:t>）</w:t>
      </w:r>
    </w:p>
    <w:p w14:paraId="45C88C8C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bookmarkStart w:id="5" w:name="OLE_LINK2"/>
      <w:r w:rsidRPr="00AE026B">
        <w:rPr>
          <w:rFonts w:ascii="Times New Roman" w:eastAsia="宋体" w:hAnsi="Times New Roman" w:cs="Times New Roman"/>
          <w:sz w:val="24"/>
          <w:szCs w:val="24"/>
        </w:rPr>
        <w:t xml:space="preserve">Axis </w:t>
      </w:r>
      <w:bookmarkEnd w:id="5"/>
      <w:r w:rsidRPr="00AE026B">
        <w:rPr>
          <w:rFonts w:ascii="Times New Roman" w:eastAsia="宋体" w:hAnsi="Times New Roman" w:cs="Times New Roman"/>
          <w:sz w:val="24"/>
          <w:szCs w:val="24"/>
        </w:rPr>
        <w:t>X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>
        <w:rPr>
          <w:rFonts w:ascii="Times New Roman" w:eastAsia="宋体" w:hAnsi="Times New Roman" w:cs="Times New Roman"/>
          <w:sz w:val="24"/>
          <w:szCs w:val="24"/>
        </w:rPr>
        <w:t xml:space="preserve"> </w:t>
      </w:r>
      <w:r w:rsidRPr="00AE026B">
        <w:rPr>
          <w:rFonts w:ascii="Times New Roman" w:eastAsia="宋体" w:hAnsi="Times New Roman" w:cs="Times New Roman"/>
          <w:sz w:val="24"/>
          <w:szCs w:val="24"/>
        </w:rPr>
        <w:t>508 mm</w:t>
      </w:r>
    </w:p>
    <w:p w14:paraId="39C4C0BC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Axis Y</w:t>
      </w:r>
      <w:r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Pr="00AE026B">
        <w:rPr>
          <w:rFonts w:ascii="Times New Roman" w:eastAsia="宋体" w:hAnsi="Times New Roman" w:cs="Times New Roman"/>
          <w:sz w:val="24"/>
          <w:szCs w:val="24"/>
        </w:rPr>
        <w:t>355 mm</w:t>
      </w:r>
    </w:p>
    <w:p w14:paraId="4C22B906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lastRenderedPageBreak/>
        <w:t>Axis Z</w:t>
      </w:r>
      <w:r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Pr="00AE026B">
        <w:rPr>
          <w:rFonts w:ascii="Times New Roman" w:eastAsia="宋体" w:hAnsi="Times New Roman" w:cs="Times New Roman"/>
          <w:sz w:val="24"/>
          <w:szCs w:val="24"/>
        </w:rPr>
        <w:t>460 mm</w:t>
      </w:r>
    </w:p>
    <w:p w14:paraId="6B20F504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ype of CNC</w:t>
      </w:r>
      <w:r>
        <w:rPr>
          <w:rFonts w:ascii="Times New Roman" w:eastAsia="宋体" w:hAnsi="Times New Roman" w:cs="Times New Roman" w:hint="eastAsia"/>
          <w:sz w:val="24"/>
          <w:szCs w:val="24"/>
        </w:rPr>
        <w:t>:</w:t>
      </w:r>
      <w:r w:rsidRPr="00AE026B">
        <w:rPr>
          <w:rFonts w:ascii="Times New Roman" w:eastAsia="宋体" w:hAnsi="Times New Roman" w:cs="Times New Roman"/>
          <w:sz w:val="24"/>
          <w:szCs w:val="24"/>
        </w:rPr>
        <w:tab/>
        <w:t>Yasnac MX 3</w:t>
      </w:r>
    </w:p>
    <w:p w14:paraId="6A64927C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able length</w:t>
      </w:r>
      <w:r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Pr="00AE026B">
        <w:rPr>
          <w:rFonts w:ascii="Times New Roman" w:eastAsia="宋体" w:hAnsi="Times New Roman" w:cs="Times New Roman"/>
          <w:sz w:val="24"/>
          <w:szCs w:val="24"/>
        </w:rPr>
        <w:t>760 mm</w:t>
      </w:r>
    </w:p>
    <w:p w14:paraId="2F549EF3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able width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380 mm</w:t>
      </w:r>
    </w:p>
    <w:p w14:paraId="5C62AC70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x. part weight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400 kg</w:t>
      </w:r>
    </w:p>
    <w:p w14:paraId="507E2E8F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Number of tool pockets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20</w:t>
      </w:r>
    </w:p>
    <w:p w14:paraId="13CD170B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x. spindle speed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6000 rpm</w:t>
      </w:r>
    </w:p>
    <w:p w14:paraId="3DF9B479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Spindle motor power</w:t>
      </w:r>
      <w:r>
        <w:rPr>
          <w:rFonts w:ascii="Times New Roman" w:eastAsia="宋体" w:hAnsi="Times New Roman" w:cs="Times New Roman"/>
          <w:sz w:val="24"/>
          <w:szCs w:val="24"/>
        </w:rPr>
        <w:t>:</w:t>
      </w: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5.5 kW</w:t>
      </w:r>
    </w:p>
    <w:p w14:paraId="2F8D57A1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Weight</w:t>
      </w:r>
      <w:r>
        <w:rPr>
          <w:rFonts w:ascii="Times New Roman" w:eastAsia="宋体" w:hAnsi="Times New Roman" w:cs="Times New Roman"/>
          <w:sz w:val="24"/>
          <w:szCs w:val="24"/>
        </w:rPr>
        <w:t xml:space="preserve">: </w:t>
      </w:r>
      <w:r w:rsidRPr="00AE026B">
        <w:rPr>
          <w:rFonts w:ascii="Times New Roman" w:eastAsia="宋体" w:hAnsi="Times New Roman" w:cs="Times New Roman"/>
          <w:sz w:val="24"/>
          <w:szCs w:val="24"/>
        </w:rPr>
        <w:t>3800 kg</w:t>
      </w:r>
    </w:p>
    <w:p w14:paraId="5C6794E0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</w:p>
    <w:p w14:paraId="0CC749F8" w14:textId="08695A25" w:rsidR="00FD2F1D" w:rsidRPr="00B37729" w:rsidRDefault="00FD2F1D" w:rsidP="00FD2F1D">
      <w:pPr>
        <w:jc w:val="both"/>
        <w:rPr>
          <w:rFonts w:ascii="Times New Roman" w:eastAsia="宋体" w:hAnsi="Times New Roman" w:cs="Times New Roman"/>
          <w:b/>
          <w:bCs/>
          <w:sz w:val="24"/>
          <w:szCs w:val="24"/>
        </w:rPr>
      </w:pPr>
      <w:r>
        <w:rPr>
          <w:rFonts w:ascii="Times New Roman" w:eastAsia="宋体" w:hAnsi="Times New Roman" w:cs="Times New Roman" w:hint="eastAsia"/>
          <w:b/>
          <w:bCs/>
          <w:sz w:val="24"/>
          <w:szCs w:val="24"/>
        </w:rPr>
        <w:t>2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. </w:t>
      </w:r>
      <w:r w:rsidRPr="0078265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松浦</w:t>
      </w:r>
      <w:r w:rsidRPr="0078265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 xml:space="preserve"> MC-510V</w:t>
      </w:r>
      <w:r w:rsidRPr="0078265B">
        <w:rPr>
          <w:rFonts w:ascii="Times New Roman" w:eastAsia="宋体" w:hAnsi="Times New Roman" w:cs="Times New Roman" w:hint="eastAsia"/>
          <w:b/>
          <w:bCs/>
          <w:sz w:val="24"/>
          <w:szCs w:val="24"/>
        </w:rPr>
        <w:t>加工中心参数说明</w:t>
      </w:r>
      <w:r>
        <w:rPr>
          <w:rFonts w:ascii="Times New Roman" w:eastAsia="宋体" w:hAnsi="Times New Roman" w:cs="Times New Roman"/>
          <w:b/>
          <w:bCs/>
          <w:sz w:val="24"/>
          <w:szCs w:val="24"/>
        </w:rPr>
        <w:t>2</w:t>
      </w:r>
      <w:r w:rsidRPr="0078265B">
        <w:rPr>
          <w:rFonts w:ascii="Times New Roman" w:eastAsia="宋体" w:hAnsi="Times New Roman" w:cs="Times New Roman"/>
          <w:b/>
          <w:bCs/>
          <w:sz w:val="24"/>
          <w:szCs w:val="24"/>
        </w:rPr>
        <w:t xml:space="preserve"> </w:t>
      </w:r>
      <w:r w:rsidRPr="00B37729">
        <w:rPr>
          <w:rFonts w:ascii="Times New Roman" w:eastAsia="宋体" w:hAnsi="Times New Roman" w:cs="Times New Roman"/>
          <w:b/>
          <w:bCs/>
          <w:sz w:val="24"/>
          <w:szCs w:val="24"/>
        </w:rPr>
        <w:t>(https://www.machinesused.com/lots/Matsuura-MC-510V-Tiger-CNC-Vertical-Machining-Center-22705)</w:t>
      </w:r>
    </w:p>
    <w:p w14:paraId="546D547B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Equipped With: </w:t>
      </w:r>
    </w:p>
    <w:p w14:paraId="014EE507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Yasnac MX3 CNC Control, 14.96" x 29.9" T-Slotted Work Table, 20 Station Side-Mount Twin-Arm Tool Changer, BT-35 Taper 6000 Max RPM Spindle, Standard Coolant Tank. </w:t>
      </w:r>
    </w:p>
    <w:p w14:paraId="4AB4F810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</w:p>
    <w:p w14:paraId="1B9D5256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Electrics:</w:t>
      </w:r>
    </w:p>
    <w:p w14:paraId="7D6C67FC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200/220 Volt 3 Phase</w:t>
      </w:r>
    </w:p>
    <w:p w14:paraId="42DE17F9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</w:p>
    <w:p w14:paraId="5D4A74CF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nufacturer: Matsuura Model: MC-510V Year: 1987 Serial Number: 871106386</w:t>
      </w:r>
    </w:p>
    <w:p w14:paraId="0C7022BD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 xml:space="preserve">Main Unit Approx Weight: </w:t>
      </w:r>
      <w:bookmarkStart w:id="6" w:name="OLE_LINK3"/>
      <w:r w:rsidRPr="00AE026B">
        <w:rPr>
          <w:rFonts w:ascii="Times New Roman" w:eastAsia="宋体" w:hAnsi="Times New Roman" w:cs="Times New Roman"/>
          <w:sz w:val="24"/>
          <w:szCs w:val="24"/>
        </w:rPr>
        <w:t>8360.00</w:t>
      </w:r>
      <w:bookmarkEnd w:id="6"/>
      <w:r w:rsidRPr="00AE026B">
        <w:rPr>
          <w:rFonts w:ascii="Times New Roman" w:eastAsia="宋体" w:hAnsi="Times New Roman" w:cs="Times New Roman"/>
          <w:sz w:val="24"/>
          <w:szCs w:val="24"/>
        </w:rPr>
        <w:t xml:space="preserve"> lbs</w:t>
      </w:r>
    </w:p>
    <w:p w14:paraId="44F1519A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in Unit Dimensions (in inches): Length: 79.00"  Width: 96.00"  Height: 100.00"</w:t>
      </w:r>
    </w:p>
    <w:p w14:paraId="78D44979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Components:</w:t>
      </w:r>
    </w:p>
    <w:p w14:paraId="0313A092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Coolant Tank: Length: 97.00"  Width: 50.00"  Height: 10.00"</w:t>
      </w:r>
    </w:p>
    <w:p w14:paraId="2303AD06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Specs:</w:t>
      </w:r>
    </w:p>
    <w:p w14:paraId="5F118A8F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chine Control: Yasnac MX3 CNC</w:t>
      </w:r>
    </w:p>
    <w:p w14:paraId="3EFD7674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able Size: 14.96" x 29.9"</w:t>
      </w:r>
    </w:p>
    <w:p w14:paraId="1CB60633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chine Travels (X/Y/Z): 20"</w:t>
      </w:r>
    </w:p>
    <w:p w14:paraId="0E18A600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Spindle Taper: BT 35</w:t>
      </w:r>
    </w:p>
    <w:p w14:paraId="62A50ED0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able Capacity: 880 Lbs.</w:t>
      </w:r>
    </w:p>
    <w:p w14:paraId="71361FF8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Spindle Speeds: 60 - 6,000 RPM</w:t>
      </w:r>
    </w:p>
    <w:p w14:paraId="44756833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Rapid Traverse Rate (X/Y/Z): 944 ipm</w:t>
      </w:r>
    </w:p>
    <w:p w14:paraId="672B5726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lastRenderedPageBreak/>
        <w:t>Spindle To Table Distance: 944 ipm</w:t>
      </w:r>
    </w:p>
    <w:p w14:paraId="04BB38DB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ool Changer Style: SideMount Twin-Arm</w:t>
      </w:r>
    </w:p>
    <w:p w14:paraId="1D80DA31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Maximum Cutting Feed Rate: .1" - 393.7 IPM</w:t>
      </w:r>
    </w:p>
    <w:p w14:paraId="733F38DA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Tool Changer Capacity: 20 Station</w:t>
      </w:r>
    </w:p>
    <w:p w14:paraId="5B750618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  <w:r w:rsidRPr="00AE026B">
        <w:rPr>
          <w:rFonts w:ascii="Times New Roman" w:eastAsia="宋体" w:hAnsi="Times New Roman" w:cs="Times New Roman"/>
          <w:sz w:val="24"/>
          <w:szCs w:val="24"/>
        </w:rPr>
        <w:t>Spindle Drive: 7.5 HP</w:t>
      </w:r>
    </w:p>
    <w:p w14:paraId="3377AD26" w14:textId="77777777" w:rsidR="00FD2F1D" w:rsidRPr="00AE026B" w:rsidRDefault="00FD2F1D" w:rsidP="00FD2F1D">
      <w:pPr>
        <w:jc w:val="both"/>
        <w:rPr>
          <w:rFonts w:ascii="Times New Roman" w:eastAsia="宋体" w:hAnsi="Times New Roman" w:cs="Times New Roman"/>
          <w:sz w:val="24"/>
          <w:szCs w:val="24"/>
        </w:rPr>
      </w:pPr>
    </w:p>
    <w:p w14:paraId="2319E83A" w14:textId="77777777" w:rsidR="004B6AE6" w:rsidRDefault="004B6AE6"/>
    <w:sectPr w:rsidR="004B6AE6" w:rsidSect="00AA1E1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8BAA74D" w14:textId="77777777" w:rsidR="00EE728B" w:rsidRDefault="00EE728B" w:rsidP="00FD2F1D">
      <w:pPr>
        <w:spacing w:after="0" w:line="240" w:lineRule="auto"/>
      </w:pPr>
      <w:r>
        <w:separator/>
      </w:r>
    </w:p>
  </w:endnote>
  <w:endnote w:type="continuationSeparator" w:id="0">
    <w:p w14:paraId="4EB53FB9" w14:textId="77777777" w:rsidR="00EE728B" w:rsidRDefault="00EE728B" w:rsidP="00FD2F1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D9D27C4" w14:textId="77777777" w:rsidR="00EE728B" w:rsidRDefault="00EE728B" w:rsidP="00FD2F1D">
      <w:pPr>
        <w:spacing w:after="0" w:line="240" w:lineRule="auto"/>
      </w:pPr>
      <w:r>
        <w:separator/>
      </w:r>
    </w:p>
  </w:footnote>
  <w:footnote w:type="continuationSeparator" w:id="0">
    <w:p w14:paraId="17B1893B" w14:textId="77777777" w:rsidR="00EE728B" w:rsidRDefault="00EE728B" w:rsidP="00FD2F1D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cxMjY3tzAyM7I0NrdU0lEKTi0uzszPAykwrAUA911nhCwAAAA="/>
  </w:docVars>
  <w:rsids>
    <w:rsidRoot w:val="00EE6671"/>
    <w:rsid w:val="00172B9A"/>
    <w:rsid w:val="004B6AE6"/>
    <w:rsid w:val="00C26459"/>
    <w:rsid w:val="00C42BFE"/>
    <w:rsid w:val="00CE0BC2"/>
    <w:rsid w:val="00D76877"/>
    <w:rsid w:val="00D95088"/>
    <w:rsid w:val="00EE6671"/>
    <w:rsid w:val="00EE728B"/>
    <w:rsid w:val="00FD2F1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7CBAC13"/>
  <w15:chartTrackingRefBased/>
  <w15:docId w15:val="{5C299F36-A596-4B78-A932-0B21E5EE8C4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D2F1D"/>
    <w:rPr>
      <w:noProof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FD2F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4">
    <w:name w:val="页眉 字符"/>
    <w:basedOn w:val="a0"/>
    <w:link w:val="a3"/>
    <w:uiPriority w:val="99"/>
    <w:rsid w:val="00FD2F1D"/>
    <w:rPr>
      <w:noProof/>
    </w:rPr>
  </w:style>
  <w:style w:type="paragraph" w:styleId="a5">
    <w:name w:val="footer"/>
    <w:basedOn w:val="a"/>
    <w:link w:val="a6"/>
    <w:uiPriority w:val="99"/>
    <w:unhideWhenUsed/>
    <w:rsid w:val="00FD2F1D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6">
    <w:name w:val="页脚 字符"/>
    <w:basedOn w:val="a0"/>
    <w:link w:val="a5"/>
    <w:uiPriority w:val="99"/>
    <w:rsid w:val="00FD2F1D"/>
    <w:rPr>
      <w:noProof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2.jpe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1.jpeg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234</Words>
  <Characters>1336</Characters>
  <Application>Microsoft Office Word</Application>
  <DocSecurity>0</DocSecurity>
  <Lines>11</Lines>
  <Paragraphs>3</Paragraphs>
  <ScaleCrop>false</ScaleCrop>
  <Company/>
  <LinksUpToDate>false</LinksUpToDate>
  <CharactersWithSpaces>15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e zhenggeng</dc:creator>
  <cp:keywords/>
  <dc:description/>
  <cp:lastModifiedBy>ye zhenggeng</cp:lastModifiedBy>
  <cp:revision>5</cp:revision>
  <dcterms:created xsi:type="dcterms:W3CDTF">2022-05-19T08:49:00Z</dcterms:created>
  <dcterms:modified xsi:type="dcterms:W3CDTF">2022-05-19T09:02:00Z</dcterms:modified>
</cp:coreProperties>
</file>